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797E2" w14:textId="77777777" w:rsidR="00F52502" w:rsidRDefault="00F52502" w:rsidP="00F52502">
      <w:pPr>
        <w:pStyle w:val="Heading1"/>
      </w:pPr>
      <w:r>
        <w:t>Figures</w:t>
      </w:r>
    </w:p>
    <w:p w14:paraId="0E1A7041" w14:textId="77777777" w:rsidR="00F52502" w:rsidRDefault="00F52502" w:rsidP="00F52502">
      <w:pPr>
        <w:pStyle w:val="Heading2"/>
      </w:pPr>
      <w:bookmarkStart w:id="0" w:name="_Figure_1A"/>
      <w:bookmarkEnd w:id="0"/>
      <w:r>
        <w:t>Figure 1A</w:t>
      </w:r>
    </w:p>
    <w:p w14:paraId="2751151A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eastAsiaTheme="minorHAnsi" w:cstheme="minorBidi"/>
          <w:noProof/>
          <w:kern w:val="2"/>
          <w:szCs w:val="22"/>
          <w14:ligatures w14:val="standardContextual"/>
        </w:rPr>
        <w:drawing>
          <wp:inline distT="0" distB="0" distL="0" distR="0" wp14:anchorId="40183AA1" wp14:editId="7C8E056E">
            <wp:extent cx="3800475" cy="2997835"/>
            <wp:effectExtent l="0" t="0" r="9525" b="0"/>
            <wp:docPr id="22290673" name="Picture 6" descr="A screenshot of a computer login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creenshot of a computer login scree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2997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A355B8" w14:textId="77777777" w:rsidR="00F52502" w:rsidRDefault="00F52502" w:rsidP="00F52502">
      <w:pPr>
        <w:pStyle w:val="Heading2"/>
        <w:rPr>
          <w:rFonts w:cs="Times New Roman"/>
        </w:rPr>
      </w:pPr>
      <w:bookmarkStart w:id="1" w:name="_Figure_1B"/>
      <w:bookmarkEnd w:id="1"/>
      <w:r>
        <w:t>Figure 1B</w:t>
      </w:r>
    </w:p>
    <w:p w14:paraId="511C546D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eastAsiaTheme="minorHAnsi" w:cstheme="minorBidi"/>
          <w:noProof/>
          <w:kern w:val="2"/>
          <w:szCs w:val="22"/>
          <w14:ligatures w14:val="standardContextual"/>
        </w:rPr>
        <w:drawing>
          <wp:inline distT="0" distB="0" distL="0" distR="0" wp14:anchorId="6F735015" wp14:editId="35D43109">
            <wp:extent cx="3800475" cy="3490595"/>
            <wp:effectExtent l="0" t="0" r="9525" b="0"/>
            <wp:docPr id="638755453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755453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349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FB8AE" w14:textId="77777777" w:rsidR="00F52502" w:rsidRDefault="00F52502" w:rsidP="00F52502">
      <w:pPr>
        <w:pStyle w:val="Heading2"/>
        <w:rPr>
          <w:rFonts w:cs="Times New Roman"/>
        </w:rPr>
      </w:pPr>
      <w:bookmarkStart w:id="2" w:name="_Figure_1C"/>
      <w:bookmarkEnd w:id="2"/>
      <w:r>
        <w:lastRenderedPageBreak/>
        <w:t>Figure 1C</w:t>
      </w:r>
    </w:p>
    <w:p w14:paraId="0FBCD84F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eastAsiaTheme="minorHAnsi" w:cstheme="minorBidi"/>
          <w:noProof/>
          <w:kern w:val="2"/>
          <w:szCs w:val="22"/>
          <w14:ligatures w14:val="standardContextual"/>
        </w:rPr>
        <w:drawing>
          <wp:inline distT="0" distB="0" distL="0" distR="0" wp14:anchorId="286A0667" wp14:editId="068478FC">
            <wp:extent cx="3800475" cy="3013710"/>
            <wp:effectExtent l="0" t="0" r="9525" b="0"/>
            <wp:docPr id="1722367212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367212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301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31428" w14:textId="77777777" w:rsidR="00F52502" w:rsidRDefault="00F52502" w:rsidP="00F52502">
      <w:pPr>
        <w:pStyle w:val="NormalWeb"/>
        <w:spacing w:before="0" w:beforeAutospacing="0" w:after="0" w:afterAutospacing="0"/>
      </w:pPr>
      <w:r>
        <w:t> </w:t>
      </w:r>
    </w:p>
    <w:p w14:paraId="08E92AFC" w14:textId="77777777" w:rsidR="00F52502" w:rsidRDefault="00F52502" w:rsidP="00F52502">
      <w:pPr>
        <w:pStyle w:val="Heading2"/>
      </w:pPr>
      <w:bookmarkStart w:id="3" w:name="_Figure_1D"/>
      <w:bookmarkEnd w:id="3"/>
      <w:r>
        <w:t>Figure 1D</w:t>
      </w:r>
    </w:p>
    <w:p w14:paraId="7422C0F6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eastAsiaTheme="minorHAnsi" w:cstheme="minorBidi"/>
          <w:noProof/>
          <w:kern w:val="2"/>
          <w:szCs w:val="22"/>
          <w14:ligatures w14:val="standardContextual"/>
        </w:rPr>
        <w:drawing>
          <wp:inline distT="0" distB="0" distL="0" distR="0" wp14:anchorId="23220DAD" wp14:editId="6C736D2D">
            <wp:extent cx="3800475" cy="2321560"/>
            <wp:effectExtent l="0" t="0" r="9525" b="2540"/>
            <wp:docPr id="480604569" name="Picture 3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604569" name="Picture 3" descr="A screenshot of a computer scree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232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19F24" w14:textId="77777777" w:rsidR="00F52502" w:rsidRDefault="00F52502" w:rsidP="00F52502">
      <w:pPr>
        <w:pStyle w:val="Heading2"/>
        <w:rPr>
          <w:rFonts w:cs="Times New Roman"/>
        </w:rPr>
      </w:pPr>
      <w:bookmarkStart w:id="4" w:name="_Figure_1E"/>
      <w:bookmarkEnd w:id="4"/>
      <w:r>
        <w:lastRenderedPageBreak/>
        <w:t>Figure 1E</w:t>
      </w:r>
    </w:p>
    <w:p w14:paraId="7A5318FE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eastAsiaTheme="minorHAnsi" w:cstheme="minorBidi"/>
          <w:noProof/>
          <w:kern w:val="2"/>
          <w:szCs w:val="22"/>
          <w14:ligatures w14:val="standardContextual"/>
        </w:rPr>
        <w:drawing>
          <wp:inline distT="0" distB="0" distL="0" distR="0" wp14:anchorId="2330548E" wp14:editId="10289325">
            <wp:extent cx="3800475" cy="3037205"/>
            <wp:effectExtent l="0" t="0" r="9525" b="0"/>
            <wp:docPr id="87619006" name="Picture 2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619006" name="Picture 2" descr="A screenshot of a computer scree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3037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2BE49" w14:textId="77777777" w:rsidR="00F52502" w:rsidRDefault="00F52502" w:rsidP="00F52502">
      <w:pPr>
        <w:pStyle w:val="Heading2"/>
        <w:rPr>
          <w:rFonts w:cs="Times New Roman"/>
        </w:rPr>
      </w:pPr>
      <w:bookmarkStart w:id="5" w:name="_Figure_1F"/>
      <w:bookmarkEnd w:id="5"/>
      <w:r>
        <w:t>Figure 1F</w:t>
      </w:r>
    </w:p>
    <w:p w14:paraId="5B7AD3A7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eastAsiaTheme="minorHAnsi" w:cstheme="minorBidi"/>
          <w:noProof/>
          <w:kern w:val="2"/>
          <w:szCs w:val="22"/>
          <w14:ligatures w14:val="standardContextual"/>
        </w:rPr>
        <w:drawing>
          <wp:inline distT="0" distB="0" distL="0" distR="0" wp14:anchorId="7FA1B7D2" wp14:editId="7A15FB21">
            <wp:extent cx="3800475" cy="3244215"/>
            <wp:effectExtent l="0" t="0" r="9525" b="0"/>
            <wp:docPr id="1878099142" name="Picture 1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099142" name="Picture 1" descr="A screenshot of a computer scree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3244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6A568" w14:textId="77777777" w:rsidR="00F52502" w:rsidRDefault="00F52502" w:rsidP="00F52502"/>
    <w:p w14:paraId="09D4444D" w14:textId="77777777" w:rsidR="00F52502" w:rsidRDefault="00F52502" w:rsidP="00F52502"/>
    <w:p w14:paraId="2F4CF652" w14:textId="77777777" w:rsidR="00F52502" w:rsidRDefault="00F52502" w:rsidP="00F52502">
      <w:pPr>
        <w:pStyle w:val="Heading2"/>
      </w:pPr>
      <w:bookmarkStart w:id="6" w:name="_Figure_2A"/>
      <w:bookmarkEnd w:id="6"/>
      <w:r>
        <w:lastRenderedPageBreak/>
        <w:t>Figure 2A</w:t>
      </w:r>
    </w:p>
    <w:p w14:paraId="3692720B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eastAsiaTheme="minorHAnsi" w:cstheme="minorBidi"/>
          <w:noProof/>
          <w:kern w:val="2"/>
          <w:szCs w:val="22"/>
          <w14:ligatures w14:val="standardContextual"/>
        </w:rPr>
        <w:drawing>
          <wp:inline distT="0" distB="0" distL="0" distR="0" wp14:anchorId="38502D54" wp14:editId="76E7D198">
            <wp:extent cx="2568575" cy="2067560"/>
            <wp:effectExtent l="0" t="0" r="3175" b="8890"/>
            <wp:docPr id="546877515" name="Picture 7" descr="A screenshot of a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A screenshot of a 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575" cy="206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DEA10" w14:textId="77777777" w:rsidR="00F52502" w:rsidRDefault="00F52502" w:rsidP="00F52502">
      <w:pPr>
        <w:pStyle w:val="NormalWeb"/>
        <w:spacing w:before="0" w:beforeAutospacing="0" w:after="0" w:afterAutospacing="0"/>
        <w:rPr>
          <w:rFonts w:ascii="Calibri" w:hAnsi="Calibri" w:cs="Calibri"/>
        </w:rPr>
      </w:pPr>
      <w:r>
        <w:rPr>
          <w:rFonts w:ascii="Calibri" w:hAnsi="Calibri" w:cs="Calibri"/>
        </w:rPr>
        <w:t> </w:t>
      </w:r>
    </w:p>
    <w:p w14:paraId="1B792807" w14:textId="77777777" w:rsidR="00F52502" w:rsidRDefault="00F52502" w:rsidP="00F52502">
      <w:pPr>
        <w:pStyle w:val="Heading2"/>
      </w:pPr>
      <w:bookmarkStart w:id="7" w:name="_Figure_3A"/>
      <w:bookmarkEnd w:id="7"/>
      <w:r>
        <w:t>Figure 3A</w:t>
      </w:r>
    </w:p>
    <w:p w14:paraId="12016193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eastAsiaTheme="minorHAnsi" w:cstheme="minorBidi"/>
          <w:noProof/>
          <w:kern w:val="2"/>
          <w:szCs w:val="22"/>
          <w14:ligatures w14:val="standardContextual"/>
        </w:rPr>
        <w:drawing>
          <wp:inline distT="0" distB="0" distL="0" distR="0" wp14:anchorId="3660AB81" wp14:editId="35A0544C">
            <wp:extent cx="6226175" cy="1542415"/>
            <wp:effectExtent l="0" t="0" r="3175" b="635"/>
            <wp:docPr id="1346735829" name="Picture 1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6175" cy="1542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8ED63" w14:textId="77777777" w:rsidR="00F52502" w:rsidRDefault="00F52502" w:rsidP="00F52502">
      <w:pPr>
        <w:pStyle w:val="Heading2"/>
      </w:pPr>
      <w:bookmarkStart w:id="8" w:name="_Figure_3B"/>
      <w:bookmarkEnd w:id="8"/>
      <w:r>
        <w:t>Figure 3B</w:t>
      </w:r>
    </w:p>
    <w:p w14:paraId="2387D685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eastAsiaTheme="minorHAnsi" w:cstheme="minorBidi"/>
          <w:noProof/>
          <w:kern w:val="2"/>
          <w:szCs w:val="22"/>
          <w14:ligatures w14:val="standardContextual"/>
        </w:rPr>
        <w:drawing>
          <wp:inline distT="0" distB="0" distL="0" distR="0" wp14:anchorId="62CEB8AE" wp14:editId="2F8FD995">
            <wp:extent cx="2727325" cy="2814955"/>
            <wp:effectExtent l="0" t="0" r="0" b="4445"/>
            <wp:docPr id="874942622" name="Picture 1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325" cy="2814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3D60D8" w14:textId="77777777" w:rsidR="00F52502" w:rsidRDefault="00F52502" w:rsidP="00F52502">
      <w:pPr>
        <w:pStyle w:val="Heading2"/>
      </w:pPr>
      <w:bookmarkStart w:id="9" w:name="_Figure_3C"/>
      <w:bookmarkEnd w:id="9"/>
      <w:r>
        <w:lastRenderedPageBreak/>
        <w:t>Figure 3C</w:t>
      </w:r>
    </w:p>
    <w:p w14:paraId="26B8FE9C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eastAsiaTheme="minorHAnsi" w:cstheme="minorBidi"/>
          <w:noProof/>
          <w:kern w:val="2"/>
          <w:szCs w:val="22"/>
          <w14:ligatures w14:val="standardContextual"/>
        </w:rPr>
        <w:drawing>
          <wp:inline distT="0" distB="0" distL="0" distR="0" wp14:anchorId="3C9AF1F6" wp14:editId="1F413320">
            <wp:extent cx="3013710" cy="1685925"/>
            <wp:effectExtent l="0" t="0" r="0" b="9525"/>
            <wp:docPr id="789775841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710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C6CBB" w14:textId="77777777" w:rsidR="00F52502" w:rsidRDefault="00F52502" w:rsidP="00F52502">
      <w:pPr>
        <w:pStyle w:val="Heading2"/>
      </w:pPr>
      <w:bookmarkStart w:id="10" w:name="_Figure_3D"/>
      <w:bookmarkEnd w:id="10"/>
      <w:r>
        <w:t>Figure 3D</w:t>
      </w:r>
    </w:p>
    <w:p w14:paraId="51B41567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eastAsiaTheme="minorHAnsi" w:cstheme="minorBidi"/>
          <w:noProof/>
          <w:kern w:val="2"/>
          <w:szCs w:val="22"/>
          <w14:ligatures w14:val="standardContextual"/>
        </w:rPr>
        <w:drawing>
          <wp:inline distT="0" distB="0" distL="0" distR="0" wp14:anchorId="2353146A" wp14:editId="4542EC6A">
            <wp:extent cx="3832225" cy="1510665"/>
            <wp:effectExtent l="0" t="0" r="0" b="0"/>
            <wp:docPr id="2046306809" name="Picture 1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225" cy="1510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5F799" w14:textId="77777777" w:rsidR="00F52502" w:rsidRDefault="00F52502" w:rsidP="00F52502">
      <w:pPr>
        <w:pStyle w:val="Heading2"/>
      </w:pPr>
      <w:bookmarkStart w:id="11" w:name="_Figure_3E"/>
      <w:bookmarkEnd w:id="11"/>
      <w:r>
        <w:t>Figure 3E</w:t>
      </w:r>
    </w:p>
    <w:p w14:paraId="6E1860A0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eastAsiaTheme="minorHAnsi" w:cstheme="minorBidi"/>
          <w:noProof/>
          <w:kern w:val="2"/>
          <w:szCs w:val="22"/>
          <w14:ligatures w14:val="standardContextual"/>
        </w:rPr>
        <w:drawing>
          <wp:inline distT="0" distB="0" distL="0" distR="0" wp14:anchorId="33748A68" wp14:editId="18EE80D7">
            <wp:extent cx="4118610" cy="1200785"/>
            <wp:effectExtent l="0" t="0" r="0" b="0"/>
            <wp:docPr id="277214259" name="Picture 12" descr="A picture containing text, software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A picture containing text, software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10" cy="1200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FD53C" w14:textId="77777777" w:rsidR="00F52502" w:rsidRDefault="00F52502" w:rsidP="00F52502">
      <w:pPr>
        <w:pStyle w:val="Heading2"/>
      </w:pPr>
      <w:bookmarkStart w:id="12" w:name="_Figure_3F"/>
      <w:bookmarkEnd w:id="12"/>
      <w:r>
        <w:t>Figure 3F</w:t>
      </w:r>
    </w:p>
    <w:p w14:paraId="03E4230F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eastAsiaTheme="minorHAnsi" w:cstheme="minorBidi"/>
          <w:noProof/>
          <w:kern w:val="2"/>
          <w:szCs w:val="22"/>
          <w14:ligatures w14:val="standardContextual"/>
        </w:rPr>
        <w:drawing>
          <wp:inline distT="0" distB="0" distL="0" distR="0" wp14:anchorId="10D16F68" wp14:editId="4DAB9E34">
            <wp:extent cx="1772920" cy="1089025"/>
            <wp:effectExtent l="0" t="0" r="0" b="0"/>
            <wp:docPr id="449019495" name="Picture 1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2920" cy="108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1BC21" w14:textId="77777777" w:rsidR="00F52502" w:rsidRDefault="00F52502" w:rsidP="00F52502">
      <w:pPr>
        <w:pStyle w:val="Heading2"/>
      </w:pPr>
      <w:bookmarkStart w:id="13" w:name="_Figure_3G"/>
      <w:bookmarkEnd w:id="13"/>
      <w:r>
        <w:t>Figure 3G</w:t>
      </w:r>
    </w:p>
    <w:p w14:paraId="433B3B58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eastAsiaTheme="minorHAnsi" w:cstheme="minorBidi"/>
          <w:noProof/>
          <w:kern w:val="2"/>
          <w:szCs w:val="22"/>
          <w14:ligatures w14:val="standardContextual"/>
        </w:rPr>
        <w:drawing>
          <wp:inline distT="0" distB="0" distL="0" distR="0" wp14:anchorId="4BE11E49" wp14:editId="1653B7DB">
            <wp:extent cx="1741170" cy="1105535"/>
            <wp:effectExtent l="0" t="0" r="0" b="0"/>
            <wp:docPr id="790824772" name="Picture 10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1170" cy="110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607463" w14:textId="77777777" w:rsidR="00F52502" w:rsidRDefault="00F52502" w:rsidP="00F52502">
      <w:pPr>
        <w:pStyle w:val="Heading2"/>
      </w:pPr>
      <w:bookmarkStart w:id="14" w:name="_Figure_3H"/>
      <w:bookmarkEnd w:id="14"/>
      <w:r>
        <w:lastRenderedPageBreak/>
        <w:t>Figure 3H</w:t>
      </w:r>
    </w:p>
    <w:p w14:paraId="595DD680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eastAsiaTheme="minorHAnsi" w:cstheme="minorBidi"/>
          <w:noProof/>
          <w:kern w:val="2"/>
          <w:szCs w:val="22"/>
          <w14:ligatures w14:val="standardContextual"/>
        </w:rPr>
        <w:drawing>
          <wp:inline distT="0" distB="0" distL="0" distR="0" wp14:anchorId="24C0FE2A" wp14:editId="1AE34E2D">
            <wp:extent cx="4540250" cy="3355340"/>
            <wp:effectExtent l="0" t="0" r="0" b="0"/>
            <wp:docPr id="350198361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250" cy="3355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AD2D9" w14:textId="77777777" w:rsidR="00F52502" w:rsidRDefault="00F52502" w:rsidP="00F52502">
      <w:pPr>
        <w:pStyle w:val="Heading2"/>
      </w:pPr>
      <w:bookmarkStart w:id="15" w:name="_Figure_3I"/>
      <w:bookmarkEnd w:id="15"/>
      <w:r>
        <w:t>Figure 3I</w:t>
      </w:r>
    </w:p>
    <w:p w14:paraId="5477D3AE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eastAsiaTheme="minorHAnsi" w:cstheme="minorBidi"/>
          <w:noProof/>
          <w:kern w:val="2"/>
          <w:szCs w:val="22"/>
          <w14:ligatures w14:val="standardContextual"/>
        </w:rPr>
        <w:drawing>
          <wp:inline distT="0" distB="0" distL="0" distR="0" wp14:anchorId="1D3AE1AD" wp14:editId="76F06EB4">
            <wp:extent cx="4572000" cy="3427095"/>
            <wp:effectExtent l="0" t="0" r="0" b="1905"/>
            <wp:docPr id="1053015017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427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009600" w14:textId="77777777" w:rsidR="00F52502" w:rsidRDefault="00F52502" w:rsidP="00F52502">
      <w:pPr>
        <w:pStyle w:val="NormalWeb"/>
        <w:spacing w:before="0" w:beforeAutospacing="0" w:after="0" w:afterAutospacing="0"/>
        <w:rPr>
          <w:rFonts w:ascii="Calibri" w:hAnsi="Calibri" w:cs="Calibri"/>
        </w:rPr>
      </w:pPr>
      <w:r>
        <w:rPr>
          <w:rFonts w:ascii="Calibri" w:hAnsi="Calibri" w:cs="Calibri"/>
        </w:rPr>
        <w:t> </w:t>
      </w:r>
    </w:p>
    <w:p w14:paraId="75874507" w14:textId="77777777" w:rsidR="00F52502" w:rsidRDefault="00F52502" w:rsidP="00F52502">
      <w:pPr>
        <w:pStyle w:val="Heading2"/>
      </w:pPr>
      <w:bookmarkStart w:id="16" w:name="_Figure_4A"/>
      <w:bookmarkEnd w:id="16"/>
      <w:r>
        <w:lastRenderedPageBreak/>
        <w:t>Figure 4A</w:t>
      </w:r>
    </w:p>
    <w:p w14:paraId="6170253D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00D3ECD3" wp14:editId="5D3110D3">
            <wp:extent cx="5931535" cy="3681730"/>
            <wp:effectExtent l="0" t="0" r="0" b="0"/>
            <wp:docPr id="1561718734" name="Picture 2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3681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516D34" w14:textId="77777777" w:rsidR="00F52502" w:rsidRDefault="00F52502" w:rsidP="00F52502">
      <w:pPr>
        <w:pStyle w:val="Heading2"/>
      </w:pPr>
      <w:bookmarkStart w:id="17" w:name="_Figure_4B"/>
      <w:bookmarkEnd w:id="17"/>
      <w:r>
        <w:t>Figure 4B</w:t>
      </w:r>
    </w:p>
    <w:p w14:paraId="1CD727C7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3E5F5502" wp14:editId="6A4CF14F">
            <wp:extent cx="5852160" cy="1979930"/>
            <wp:effectExtent l="0" t="0" r="0" b="1270"/>
            <wp:docPr id="759883718" name="Picture 28" descr="A screen 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A screen 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197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DC680" w14:textId="77777777" w:rsidR="00F52502" w:rsidRDefault="00F52502" w:rsidP="00F52502">
      <w:pPr>
        <w:pStyle w:val="Heading2"/>
      </w:pPr>
      <w:bookmarkStart w:id="18" w:name="_Figure_4C"/>
      <w:bookmarkEnd w:id="18"/>
      <w:r>
        <w:t>Figure 4C</w:t>
      </w:r>
    </w:p>
    <w:p w14:paraId="6254E1BB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24D25DC2" wp14:editId="3563B132">
            <wp:extent cx="2146935" cy="1367790"/>
            <wp:effectExtent l="0" t="0" r="5715" b="3810"/>
            <wp:docPr id="1762765830" name="Picture 2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935" cy="1367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64BCD7" w14:textId="77777777" w:rsidR="00F52502" w:rsidRDefault="00F52502" w:rsidP="00F52502">
      <w:pPr>
        <w:pStyle w:val="Heading2"/>
      </w:pPr>
      <w:bookmarkStart w:id="19" w:name="_Figure_4D"/>
      <w:bookmarkEnd w:id="19"/>
      <w:r>
        <w:lastRenderedPageBreak/>
        <w:t>Figure 4D</w:t>
      </w:r>
    </w:p>
    <w:p w14:paraId="4CAD7240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4C919D36" wp14:editId="0948F67D">
            <wp:extent cx="5231765" cy="5359400"/>
            <wp:effectExtent l="0" t="0" r="6985" b="0"/>
            <wp:docPr id="981156745" name="Picture 2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1765" cy="535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4DBB0" w14:textId="77777777" w:rsidR="00F52502" w:rsidRDefault="00F52502" w:rsidP="00F52502">
      <w:pPr>
        <w:pStyle w:val="Heading2"/>
      </w:pPr>
      <w:bookmarkStart w:id="20" w:name="_Figure_4E"/>
      <w:bookmarkEnd w:id="20"/>
      <w:r>
        <w:t>Figure 4E</w:t>
      </w:r>
    </w:p>
    <w:p w14:paraId="166CD1FF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4F24D308" wp14:editId="52C0A788">
            <wp:extent cx="1741170" cy="866775"/>
            <wp:effectExtent l="0" t="0" r="0" b="9525"/>
            <wp:docPr id="264924919" name="Picture 2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117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C0DC0E" w14:textId="77777777" w:rsidR="00F52502" w:rsidRDefault="00F52502" w:rsidP="00F52502">
      <w:pPr>
        <w:pStyle w:val="Heading2"/>
      </w:pPr>
      <w:bookmarkStart w:id="21" w:name="_Figure_4F"/>
      <w:bookmarkEnd w:id="21"/>
      <w:r>
        <w:lastRenderedPageBreak/>
        <w:t>Figure 4F</w:t>
      </w:r>
    </w:p>
    <w:p w14:paraId="6CC6FCAB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43E7ED24" wp14:editId="338144A9">
            <wp:extent cx="4174490" cy="1916430"/>
            <wp:effectExtent l="0" t="0" r="0" b="7620"/>
            <wp:docPr id="1635477964" name="Picture 24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4490" cy="191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8286E" w14:textId="77777777" w:rsidR="00F52502" w:rsidRDefault="00F52502" w:rsidP="00F52502">
      <w:pPr>
        <w:pStyle w:val="Heading2"/>
      </w:pPr>
      <w:bookmarkStart w:id="22" w:name="_Figure_4G"/>
      <w:bookmarkEnd w:id="22"/>
      <w:r>
        <w:t>Figure 4G</w:t>
      </w:r>
    </w:p>
    <w:p w14:paraId="0793C4A1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0133E549" wp14:editId="3EEFC57C">
            <wp:extent cx="1979930" cy="1288415"/>
            <wp:effectExtent l="0" t="0" r="1270" b="6985"/>
            <wp:docPr id="1729284222" name="Picture 23" descr="A screenshot of a computer erro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A screenshot of a computer erro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9930" cy="128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AFE99" w14:textId="77777777" w:rsidR="00F52502" w:rsidRDefault="00F52502" w:rsidP="00F52502">
      <w:pPr>
        <w:pStyle w:val="Heading2"/>
      </w:pPr>
      <w:bookmarkStart w:id="23" w:name="_Figure_4H"/>
      <w:bookmarkEnd w:id="23"/>
      <w:r>
        <w:t>Figure 4H</w:t>
      </w:r>
    </w:p>
    <w:p w14:paraId="34361092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0F780715" wp14:editId="0AB47830">
            <wp:extent cx="3522345" cy="1391285"/>
            <wp:effectExtent l="0" t="0" r="1905" b="0"/>
            <wp:docPr id="269803824" name="Picture 22" descr="A picture containing text, screenshot, display,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A picture containing text, screenshot, display, numb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345" cy="1391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6747A" w14:textId="77777777" w:rsidR="00F52502" w:rsidRDefault="00F52502" w:rsidP="00F52502">
      <w:pPr>
        <w:pStyle w:val="Heading2"/>
      </w:pPr>
      <w:bookmarkStart w:id="24" w:name="_Figure_4I"/>
      <w:bookmarkEnd w:id="24"/>
      <w:r>
        <w:t>Figure 4I</w:t>
      </w:r>
    </w:p>
    <w:p w14:paraId="734F3213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48738ED2" wp14:editId="143AEFC6">
            <wp:extent cx="4563745" cy="1256030"/>
            <wp:effectExtent l="0" t="0" r="8255" b="1270"/>
            <wp:docPr id="1644692389" name="Picture 2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3745" cy="1256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41073A" w14:textId="77777777" w:rsidR="00F52502" w:rsidRDefault="00F52502" w:rsidP="00F52502">
      <w:pPr>
        <w:pStyle w:val="Heading2"/>
      </w:pPr>
      <w:bookmarkStart w:id="25" w:name="_Figure_4J"/>
      <w:bookmarkEnd w:id="25"/>
      <w:r>
        <w:lastRenderedPageBreak/>
        <w:t>Figure 4J</w:t>
      </w:r>
    </w:p>
    <w:p w14:paraId="19BF0D85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340D3E78" wp14:editId="7B225CA1">
            <wp:extent cx="5510530" cy="1113155"/>
            <wp:effectExtent l="0" t="0" r="0" b="0"/>
            <wp:docPr id="2129021577" name="Picture 2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530" cy="1113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766BCD" w14:textId="77777777" w:rsidR="00F52502" w:rsidRDefault="00F52502" w:rsidP="00F52502">
      <w:pPr>
        <w:pStyle w:val="Heading2"/>
      </w:pPr>
      <w:bookmarkStart w:id="26" w:name="_Figure_4K"/>
      <w:bookmarkEnd w:id="26"/>
      <w:r>
        <w:t>Figure 4K</w:t>
      </w:r>
    </w:p>
    <w:p w14:paraId="47127210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704880ED" wp14:editId="2886E86E">
            <wp:extent cx="5510530" cy="5645150"/>
            <wp:effectExtent l="0" t="0" r="0" b="0"/>
            <wp:docPr id="340236947" name="Picture 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530" cy="564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AE9A71" w14:textId="77777777" w:rsidR="00F52502" w:rsidRDefault="00F52502" w:rsidP="00F52502">
      <w:pPr>
        <w:pStyle w:val="Heading2"/>
      </w:pPr>
      <w:bookmarkStart w:id="27" w:name="_Figure_4L"/>
      <w:bookmarkEnd w:id="27"/>
      <w:r>
        <w:lastRenderedPageBreak/>
        <w:t>Figure 4L</w:t>
      </w:r>
    </w:p>
    <w:p w14:paraId="2A67B798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5A8F7FD4" wp14:editId="4E27C6E0">
            <wp:extent cx="6858000" cy="1915160"/>
            <wp:effectExtent l="0" t="0" r="0" b="8890"/>
            <wp:docPr id="704799782" name="Picture 1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91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B1430" w14:textId="77777777" w:rsidR="00F52502" w:rsidRDefault="00F52502" w:rsidP="00F52502">
      <w:pPr>
        <w:pStyle w:val="Heading2"/>
      </w:pPr>
      <w:bookmarkStart w:id="28" w:name="_Figure_4M"/>
      <w:bookmarkEnd w:id="28"/>
      <w:r>
        <w:t>Figure 4M</w:t>
      </w:r>
    </w:p>
    <w:p w14:paraId="26426AB4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67055790" wp14:editId="52FD277F">
            <wp:extent cx="6858000" cy="1859280"/>
            <wp:effectExtent l="0" t="0" r="0" b="7620"/>
            <wp:docPr id="562893748" name="Picture 17" descr="A close-up of a window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A close-up of a window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85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043921" w14:textId="77777777" w:rsidR="00F52502" w:rsidRDefault="00F52502" w:rsidP="00F52502">
      <w:pPr>
        <w:pStyle w:val="Heading2"/>
      </w:pPr>
      <w:bookmarkStart w:id="29" w:name="_Figure_5A"/>
      <w:bookmarkEnd w:id="29"/>
      <w:r>
        <w:t>Figure 5A</w:t>
      </w:r>
    </w:p>
    <w:p w14:paraId="06109A9B" w14:textId="77777777" w:rsidR="00F52502" w:rsidRDefault="00F52502" w:rsidP="00F52502">
      <w:pPr>
        <w:pStyle w:val="NormalWeb"/>
        <w:spacing w:before="0" w:beforeAutospacing="0" w:after="0" w:afterAutospacing="0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54E11A76" wp14:editId="5AC10D36">
            <wp:extent cx="6854190" cy="3212465"/>
            <wp:effectExtent l="0" t="0" r="3810" b="6985"/>
            <wp:docPr id="1247241244" name="Picture 3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4190" cy="321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7EA33" w14:textId="77777777" w:rsidR="00F52502" w:rsidRDefault="00F52502" w:rsidP="00F52502">
      <w:pPr>
        <w:pStyle w:val="NormalWeb"/>
        <w:spacing w:before="0" w:beforeAutospacing="0" w:after="160" w:afterAutospacing="0"/>
      </w:pPr>
    </w:p>
    <w:p w14:paraId="38B081B7" w14:textId="77777777" w:rsidR="00F52502" w:rsidRDefault="00F52502" w:rsidP="00F52502">
      <w:pPr>
        <w:pStyle w:val="Heading2"/>
      </w:pPr>
      <w:bookmarkStart w:id="30" w:name="_Figure_6A"/>
      <w:bookmarkEnd w:id="30"/>
      <w:r>
        <w:lastRenderedPageBreak/>
        <w:t> Figure 6A</w:t>
      </w:r>
    </w:p>
    <w:p w14:paraId="666D257E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3B24C37C" wp14:editId="0C6C30FC">
            <wp:extent cx="6858000" cy="3698875"/>
            <wp:effectExtent l="0" t="0" r="0" b="0"/>
            <wp:docPr id="724054100" name="Picture 4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054100" name="Picture 43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69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42EB7" w14:textId="77777777" w:rsidR="00F52502" w:rsidRDefault="00F52502" w:rsidP="00F52502">
      <w:pPr>
        <w:pStyle w:val="Heading2"/>
      </w:pPr>
      <w:bookmarkStart w:id="31" w:name="_Figure_6B"/>
      <w:bookmarkEnd w:id="31"/>
      <w:r>
        <w:lastRenderedPageBreak/>
        <w:t>Figure 6B</w:t>
      </w:r>
    </w:p>
    <w:p w14:paraId="46C0D116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2D9FEB38" wp14:editId="6B0F9B9B">
            <wp:extent cx="6858000" cy="7152640"/>
            <wp:effectExtent l="0" t="0" r="0" b="0"/>
            <wp:docPr id="706928828" name="Picture 4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928828" name="Picture 4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715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21214" w14:textId="77777777" w:rsidR="00F52502" w:rsidRDefault="00F52502" w:rsidP="00F52502">
      <w:pPr>
        <w:pStyle w:val="Heading2"/>
      </w:pPr>
      <w:bookmarkStart w:id="32" w:name="_Figure_6C"/>
      <w:bookmarkEnd w:id="32"/>
      <w:r>
        <w:lastRenderedPageBreak/>
        <w:t>Figure 6C</w:t>
      </w:r>
    </w:p>
    <w:p w14:paraId="2C1C8858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50D18876" wp14:editId="116CFA26">
            <wp:extent cx="6858000" cy="1430020"/>
            <wp:effectExtent l="0" t="0" r="0" b="0"/>
            <wp:docPr id="1394965162" name="Picture 4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965162" name="Picture 41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43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A77434" w14:textId="77777777" w:rsidR="00F52502" w:rsidRDefault="00F52502" w:rsidP="00F52502">
      <w:pPr>
        <w:pStyle w:val="Heading2"/>
      </w:pPr>
      <w:bookmarkStart w:id="33" w:name="_Figure_6D"/>
      <w:bookmarkEnd w:id="33"/>
      <w:r>
        <w:t>Figure 6D</w:t>
      </w:r>
    </w:p>
    <w:p w14:paraId="7C21DFBB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1CC55122" wp14:editId="58C64A36">
            <wp:extent cx="3673475" cy="1518920"/>
            <wp:effectExtent l="0" t="0" r="3175" b="5080"/>
            <wp:docPr id="732968688" name="Picture 40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2968688" name="Picture 40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3475" cy="151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90F7E7" w14:textId="77777777" w:rsidR="00F52502" w:rsidRDefault="00F52502" w:rsidP="00F52502">
      <w:pPr>
        <w:pStyle w:val="Heading2"/>
      </w:pPr>
      <w:bookmarkStart w:id="34" w:name="_Figure_6E"/>
      <w:bookmarkEnd w:id="34"/>
      <w:r>
        <w:t>Figure 6E</w:t>
      </w:r>
    </w:p>
    <w:p w14:paraId="66833334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4A19D0AF" wp14:editId="5B67A5F6">
            <wp:extent cx="1979930" cy="1621790"/>
            <wp:effectExtent l="0" t="0" r="1270" b="0"/>
            <wp:docPr id="1004145695" name="Picture 3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145695" name="Picture 39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9930" cy="1621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04D5F" w14:textId="77777777" w:rsidR="00F52502" w:rsidRDefault="00F52502" w:rsidP="00F52502">
      <w:pPr>
        <w:pStyle w:val="Heading2"/>
      </w:pPr>
      <w:bookmarkStart w:id="35" w:name="_Figure_6F"/>
      <w:bookmarkEnd w:id="35"/>
      <w:r>
        <w:lastRenderedPageBreak/>
        <w:t>Figure 6F</w:t>
      </w:r>
    </w:p>
    <w:p w14:paraId="6DB51C89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3256A6C9" wp14:editId="41492D62">
            <wp:extent cx="3935730" cy="5621655"/>
            <wp:effectExtent l="0" t="0" r="7620" b="0"/>
            <wp:docPr id="1781292147" name="Picture 3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292147" name="Picture 3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5730" cy="5621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14AA9B" w14:textId="77777777" w:rsidR="00F52502" w:rsidRDefault="00F52502" w:rsidP="00F52502">
      <w:pPr>
        <w:pStyle w:val="Heading2"/>
      </w:pPr>
      <w:bookmarkStart w:id="36" w:name="_Figure_6G"/>
      <w:bookmarkEnd w:id="36"/>
      <w:r>
        <w:lastRenderedPageBreak/>
        <w:t>Figure 6G</w:t>
      </w:r>
    </w:p>
    <w:p w14:paraId="2BE1D972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 w:rsidRPr="004D2C1D">
        <w:rPr>
          <w:rFonts w:ascii="Calibri" w:hAnsi="Calibri" w:cs="Calibri"/>
        </w:rPr>
        <w:drawing>
          <wp:inline distT="0" distB="0" distL="0" distR="0" wp14:anchorId="2F5EE391" wp14:editId="664CF8C8">
            <wp:extent cx="3915321" cy="5553850"/>
            <wp:effectExtent l="0" t="0" r="9525" b="8890"/>
            <wp:docPr id="835603728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603728" name="Picture 1" descr="A screenshot of a computer&#10;&#10;Description automatically generated with medium confidenc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555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FBBCA" w14:textId="77777777" w:rsidR="00F52502" w:rsidRDefault="00F52502" w:rsidP="00F52502">
      <w:pPr>
        <w:pStyle w:val="Heading2"/>
      </w:pPr>
      <w:bookmarkStart w:id="37" w:name="_Figure_6H"/>
      <w:bookmarkEnd w:id="37"/>
      <w:r>
        <w:t>Figure 6H</w:t>
      </w:r>
    </w:p>
    <w:p w14:paraId="7DB3F1E5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 w:rsidRPr="00781233">
        <w:rPr>
          <w:rFonts w:ascii="Calibri" w:hAnsi="Calibri" w:cs="Calibri"/>
        </w:rPr>
        <w:drawing>
          <wp:inline distT="0" distB="0" distL="0" distR="0" wp14:anchorId="31F0F8F5" wp14:editId="048BA2DA">
            <wp:extent cx="5943600" cy="2700486"/>
            <wp:effectExtent l="0" t="0" r="0" b="5080"/>
            <wp:docPr id="97655247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6552471" name="Picture 1" descr="A screenshot of a computer&#10;&#10;Description automatically generated with medium confidenc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0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3E343" w14:textId="77777777" w:rsidR="00F52502" w:rsidRDefault="00F52502" w:rsidP="00F52502">
      <w:pPr>
        <w:pStyle w:val="Heading2"/>
      </w:pPr>
      <w:bookmarkStart w:id="38" w:name="_Figure_6I"/>
      <w:bookmarkEnd w:id="38"/>
      <w:r>
        <w:lastRenderedPageBreak/>
        <w:t>Figure 6I</w:t>
      </w:r>
    </w:p>
    <w:p w14:paraId="5C4271F5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7BF3427C" wp14:editId="3E4A7F37">
            <wp:extent cx="2003425" cy="1654175"/>
            <wp:effectExtent l="0" t="0" r="0" b="3175"/>
            <wp:docPr id="1498033602" name="Picture 3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033602" name="Picture 36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3425" cy="165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A9E24" w14:textId="77777777" w:rsidR="00F52502" w:rsidRDefault="00F52502" w:rsidP="00F52502">
      <w:pPr>
        <w:pStyle w:val="Heading2"/>
      </w:pPr>
      <w:bookmarkStart w:id="39" w:name="_Figure_6J"/>
      <w:bookmarkEnd w:id="39"/>
      <w:r>
        <w:t>Figure 6J</w:t>
      </w:r>
    </w:p>
    <w:p w14:paraId="2431B8A0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4AFF37AC" wp14:editId="3C07A165">
            <wp:extent cx="5943600" cy="1051137"/>
            <wp:effectExtent l="0" t="0" r="0" b="0"/>
            <wp:docPr id="1257409865" name="Picture 35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409865" name="Picture 35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51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849B2F" w14:textId="77777777" w:rsidR="00F52502" w:rsidRDefault="00F52502" w:rsidP="00F52502">
      <w:pPr>
        <w:pStyle w:val="Heading2"/>
      </w:pPr>
      <w:bookmarkStart w:id="40" w:name="_Figure_6K"/>
      <w:bookmarkEnd w:id="40"/>
      <w:r>
        <w:t>Figure 6K</w:t>
      </w:r>
    </w:p>
    <w:p w14:paraId="5442115F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0BC7665A" wp14:editId="7BAE492F">
            <wp:extent cx="3212327" cy="4635610"/>
            <wp:effectExtent l="0" t="0" r="7620" b="0"/>
            <wp:docPr id="463767780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767780" name="Picture 1" descr="A screenshot of a computer&#10;&#10;Description automatically generated with medium confidenc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217609" cy="4643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1454E" w14:textId="77777777" w:rsidR="00F52502" w:rsidRDefault="00F52502" w:rsidP="00F52502">
      <w:pPr>
        <w:pStyle w:val="Heading2"/>
      </w:pPr>
      <w:r>
        <w:lastRenderedPageBreak/>
        <w:t>Figure 6L</w:t>
      </w:r>
    </w:p>
    <w:p w14:paraId="16EC6202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683A7CA5" wp14:editId="26CCA76D">
            <wp:extent cx="5943600" cy="3665855"/>
            <wp:effectExtent l="0" t="0" r="0" b="0"/>
            <wp:docPr id="2060839822" name="Picture 3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0839822" name="Picture 34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5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8A1B3" w14:textId="77777777" w:rsidR="00F52502" w:rsidRDefault="00F52502" w:rsidP="00F52502">
      <w:pPr>
        <w:pStyle w:val="Heading2"/>
      </w:pPr>
      <w:bookmarkStart w:id="41" w:name="_Figure_6M"/>
      <w:bookmarkEnd w:id="41"/>
      <w:r>
        <w:t>Figure 6M</w:t>
      </w:r>
    </w:p>
    <w:p w14:paraId="7FE001A0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143FC024" wp14:editId="6CBAD9C0">
            <wp:extent cx="5943600" cy="3650615"/>
            <wp:effectExtent l="0" t="0" r="0" b="6985"/>
            <wp:docPr id="399433381" name="Picture 33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433381" name="Picture 33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0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B60C5" w14:textId="77777777" w:rsidR="00F52502" w:rsidRDefault="00F52502" w:rsidP="00F52502">
      <w:pPr>
        <w:pStyle w:val="Heading2"/>
      </w:pPr>
      <w:bookmarkStart w:id="42" w:name="_Figure_6N"/>
      <w:bookmarkEnd w:id="42"/>
      <w:r>
        <w:lastRenderedPageBreak/>
        <w:t> Figure 6N</w:t>
      </w:r>
    </w:p>
    <w:p w14:paraId="7CAC32F7" w14:textId="77777777" w:rsidR="00F52502" w:rsidRDefault="00F52502" w:rsidP="00F52502">
      <w:pPr>
        <w:pStyle w:val="NormalWeb"/>
        <w:spacing w:before="0" w:beforeAutospacing="0" w:after="0" w:afterAutospacing="0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57408F30" wp14:editId="62C208C4">
            <wp:extent cx="5943600" cy="2410460"/>
            <wp:effectExtent l="0" t="0" r="0" b="8890"/>
            <wp:docPr id="56907247" name="Picture 3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07247" name="Picture 32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C1FEB" w14:textId="77777777" w:rsidR="00F52502" w:rsidRDefault="00F52502" w:rsidP="00F52502">
      <w:pPr>
        <w:pStyle w:val="Heading2"/>
      </w:pPr>
      <w:bookmarkStart w:id="43" w:name="_Figure_7A"/>
      <w:bookmarkEnd w:id="43"/>
      <w:r>
        <w:t>Figure 7A</w:t>
      </w:r>
    </w:p>
    <w:p w14:paraId="38D173AE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48D7295C" wp14:editId="015A8651">
            <wp:extent cx="5947410" cy="2830830"/>
            <wp:effectExtent l="0" t="0" r="0" b="7620"/>
            <wp:docPr id="1389721979" name="Picture 4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2830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4FB70C" w14:textId="77777777" w:rsidR="00F52502" w:rsidRDefault="00F52502" w:rsidP="00F52502">
      <w:pPr>
        <w:pStyle w:val="Heading2"/>
      </w:pPr>
      <w:bookmarkStart w:id="44" w:name="_Figure_7B"/>
      <w:bookmarkEnd w:id="44"/>
      <w:r>
        <w:lastRenderedPageBreak/>
        <w:t>Figure 7B</w:t>
      </w:r>
    </w:p>
    <w:p w14:paraId="4B2E2339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08DF8761" wp14:editId="02593F54">
            <wp:extent cx="1685925" cy="4142740"/>
            <wp:effectExtent l="0" t="0" r="9525" b="0"/>
            <wp:docPr id="175726234" name="Picture 4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414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A0FB5" w14:textId="77777777" w:rsidR="00F52502" w:rsidRDefault="00F52502" w:rsidP="00F52502">
      <w:pPr>
        <w:pStyle w:val="Heading2"/>
      </w:pPr>
      <w:bookmarkStart w:id="45" w:name="_Figure_7C"/>
      <w:bookmarkEnd w:id="45"/>
      <w:r>
        <w:t>Figure 7C</w:t>
      </w:r>
    </w:p>
    <w:p w14:paraId="51096FF7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34DF2324" wp14:editId="6F53DEF4">
            <wp:extent cx="5943600" cy="1108710"/>
            <wp:effectExtent l="0" t="0" r="0" b="0"/>
            <wp:docPr id="1662390028" name="Picture 1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2390028" name="Picture 1" descr="A screen shot of a computer&#10;&#10;Description automatically generated with low confidenc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92F11" w14:textId="77777777" w:rsidR="00F52502" w:rsidRDefault="00F52502" w:rsidP="00F52502">
      <w:pPr>
        <w:pStyle w:val="Heading2"/>
      </w:pPr>
      <w:bookmarkStart w:id="46" w:name="_Figure_7D"/>
      <w:bookmarkEnd w:id="46"/>
      <w:r>
        <w:t>Figure 7D</w:t>
      </w:r>
    </w:p>
    <w:p w14:paraId="4B2FA54C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 w:rsidRPr="00145C6D">
        <w:rPr>
          <w:rFonts w:ascii="Calibri" w:hAnsi="Calibri" w:cs="Calibri"/>
        </w:rPr>
        <w:drawing>
          <wp:inline distT="0" distB="0" distL="0" distR="0" wp14:anchorId="7F9D18AE" wp14:editId="48C8D24E">
            <wp:extent cx="2953162" cy="2172003"/>
            <wp:effectExtent l="0" t="0" r="0" b="0"/>
            <wp:docPr id="1325234732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234732" name="Picture 1" descr="A screenshot of a computer&#10;&#10;Description automatically generated with medium confidenc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2172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533D7" w14:textId="77777777" w:rsidR="00F52502" w:rsidRDefault="00F52502" w:rsidP="00F52502">
      <w:pPr>
        <w:pStyle w:val="Heading2"/>
      </w:pPr>
      <w:bookmarkStart w:id="47" w:name="_Figure_8A"/>
      <w:bookmarkStart w:id="48" w:name="_Figure_7E"/>
      <w:bookmarkEnd w:id="47"/>
      <w:bookmarkEnd w:id="48"/>
      <w:r>
        <w:lastRenderedPageBreak/>
        <w:t>Figure 7E</w:t>
      </w:r>
    </w:p>
    <w:p w14:paraId="5D02BA23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5B38E75B" wp14:editId="311072EA">
            <wp:extent cx="4906010" cy="2552065"/>
            <wp:effectExtent l="0" t="0" r="8890" b="635"/>
            <wp:docPr id="1675184208" name="Picture 14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184208" name="Picture 14" descr="A screenshot of a computer scree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010" cy="2552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BB472" w14:textId="77777777" w:rsidR="00F52502" w:rsidRDefault="00F52502" w:rsidP="00F52502">
      <w:pPr>
        <w:pStyle w:val="Heading2"/>
      </w:pPr>
      <w:bookmarkStart w:id="49" w:name="_Figure_7F"/>
      <w:bookmarkEnd w:id="49"/>
      <w:r>
        <w:lastRenderedPageBreak/>
        <w:t>Figure 7F</w:t>
      </w:r>
    </w:p>
    <w:p w14:paraId="72364A2F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5F154137" wp14:editId="4D73BC63">
            <wp:extent cx="5943600" cy="6088380"/>
            <wp:effectExtent l="0" t="0" r="0" b="7620"/>
            <wp:docPr id="363162876" name="Picture 1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162876" name="Picture 13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8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C8E5EF" w14:textId="77777777" w:rsidR="00F52502" w:rsidRDefault="00F52502" w:rsidP="00F52502">
      <w:pPr>
        <w:pStyle w:val="Heading2"/>
      </w:pPr>
      <w:r>
        <w:t>Figure 7E</w:t>
      </w:r>
    </w:p>
    <w:p w14:paraId="6129DB36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6C0F00E6" wp14:editId="16A256B7">
            <wp:extent cx="1542415" cy="1144905"/>
            <wp:effectExtent l="0" t="0" r="635" b="0"/>
            <wp:docPr id="658516251" name="Picture 12" descr="A screen 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screen 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415" cy="114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CB9B35" w14:textId="77777777" w:rsidR="00F52502" w:rsidRDefault="00F52502" w:rsidP="00F52502">
      <w:pPr>
        <w:pStyle w:val="Heading2"/>
      </w:pPr>
      <w:bookmarkStart w:id="50" w:name="_Figure_7G"/>
      <w:bookmarkEnd w:id="50"/>
      <w:r>
        <w:lastRenderedPageBreak/>
        <w:t>Figure 7G</w:t>
      </w:r>
    </w:p>
    <w:p w14:paraId="270E0C02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6CE57854" wp14:editId="3A462427">
            <wp:extent cx="1654175" cy="1232535"/>
            <wp:effectExtent l="0" t="0" r="3175" b="5715"/>
            <wp:docPr id="919802515" name="Picture 11" descr="A screen 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802515" name="Picture 11" descr="A screen 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4175" cy="1232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EF74B4" w14:textId="77777777" w:rsidR="00F52502" w:rsidRDefault="00F52502" w:rsidP="00F52502">
      <w:pPr>
        <w:pStyle w:val="Heading2"/>
      </w:pPr>
      <w:bookmarkStart w:id="51" w:name="_Figure_7H"/>
      <w:bookmarkEnd w:id="51"/>
      <w:r>
        <w:t>Figure 7H</w:t>
      </w:r>
    </w:p>
    <w:p w14:paraId="5D5CFE45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2FE5CCE7" wp14:editId="1DF28081">
            <wp:extent cx="5943600" cy="6033770"/>
            <wp:effectExtent l="0" t="0" r="0" b="5080"/>
            <wp:docPr id="1320403231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403231" name="Picture 10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3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9397F3" w14:textId="77777777" w:rsidR="00F52502" w:rsidRDefault="00F52502" w:rsidP="00F52502">
      <w:pPr>
        <w:pStyle w:val="Heading2"/>
      </w:pPr>
      <w:bookmarkStart w:id="52" w:name="_Figure_7I"/>
      <w:bookmarkEnd w:id="52"/>
      <w:r>
        <w:lastRenderedPageBreak/>
        <w:t>Figure 7I</w:t>
      </w:r>
    </w:p>
    <w:p w14:paraId="60391AEB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7B388C62" wp14:editId="436E7C4B">
            <wp:extent cx="3546475" cy="1892300"/>
            <wp:effectExtent l="0" t="0" r="0" b="0"/>
            <wp:docPr id="556896917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896917" name="Picture 9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6475" cy="189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A9AD1" w14:textId="77777777" w:rsidR="00F52502" w:rsidRDefault="00F52502" w:rsidP="00F52502">
      <w:pPr>
        <w:pStyle w:val="Heading2"/>
      </w:pPr>
      <w:bookmarkStart w:id="53" w:name="_Figure_7J"/>
      <w:bookmarkEnd w:id="53"/>
      <w:r>
        <w:t>Figure 7J</w:t>
      </w:r>
    </w:p>
    <w:p w14:paraId="3CA1F78D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00A32A48" wp14:editId="0E99C841">
            <wp:extent cx="5943600" cy="1018540"/>
            <wp:effectExtent l="0" t="0" r="0" b="0"/>
            <wp:docPr id="206713082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130828" name="Picture 8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1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2BBD5" w14:textId="77777777" w:rsidR="00F52502" w:rsidRDefault="00F52502" w:rsidP="00F52502">
      <w:pPr>
        <w:pStyle w:val="Heading2"/>
      </w:pPr>
      <w:bookmarkStart w:id="54" w:name="_Figure_7K"/>
      <w:bookmarkStart w:id="55" w:name="_Figure_7L"/>
      <w:bookmarkStart w:id="56" w:name="_Figure_7M"/>
      <w:bookmarkStart w:id="57" w:name="_Figure_7N"/>
      <w:bookmarkStart w:id="58" w:name="_Figure_7O"/>
      <w:bookmarkStart w:id="59" w:name="_Figure_7P"/>
      <w:bookmarkEnd w:id="54"/>
      <w:bookmarkEnd w:id="55"/>
      <w:bookmarkEnd w:id="56"/>
      <w:bookmarkEnd w:id="57"/>
      <w:bookmarkEnd w:id="58"/>
      <w:bookmarkEnd w:id="59"/>
      <w:r>
        <w:t>Figure 8A</w:t>
      </w:r>
    </w:p>
    <w:p w14:paraId="7A0CAB86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3CA40CA7" wp14:editId="7C8639FE">
            <wp:extent cx="5947410" cy="3411220"/>
            <wp:effectExtent l="0" t="0" r="0" b="0"/>
            <wp:docPr id="1618921569" name="Picture 6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341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1D2904" w14:textId="77777777" w:rsidR="00F52502" w:rsidRDefault="00F52502" w:rsidP="00F52502">
      <w:pPr>
        <w:pStyle w:val="Heading2"/>
      </w:pPr>
      <w:bookmarkStart w:id="60" w:name="_Figure_8B"/>
      <w:bookmarkEnd w:id="60"/>
      <w:r>
        <w:lastRenderedPageBreak/>
        <w:t>Figure 8B</w:t>
      </w:r>
    </w:p>
    <w:p w14:paraId="20BB69AE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446BCD32" wp14:editId="76ABBDD2">
            <wp:extent cx="6858000" cy="2726055"/>
            <wp:effectExtent l="0" t="0" r="0" b="0"/>
            <wp:docPr id="1825328497" name="Picture 6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72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1E8EA" w14:textId="77777777" w:rsidR="00F52502" w:rsidRDefault="00F52502" w:rsidP="00F52502">
      <w:pPr>
        <w:pStyle w:val="Heading2"/>
      </w:pPr>
      <w:bookmarkStart w:id="61" w:name="_Figure_8C"/>
      <w:bookmarkEnd w:id="61"/>
      <w:r>
        <w:t>Figure 8C</w:t>
      </w:r>
    </w:p>
    <w:p w14:paraId="1FE13566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359E0625" wp14:editId="0A5E7FCD">
            <wp:extent cx="6854190" cy="2568575"/>
            <wp:effectExtent l="0" t="0" r="3810" b="3175"/>
            <wp:docPr id="2108179305" name="Picture 6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4190" cy="256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CA3C1C" w14:textId="77777777" w:rsidR="00F52502" w:rsidRDefault="00F52502" w:rsidP="00F52502">
      <w:pPr>
        <w:pStyle w:val="Heading2"/>
      </w:pPr>
      <w:bookmarkStart w:id="62" w:name="_Figure_8D"/>
      <w:bookmarkEnd w:id="62"/>
      <w:r>
        <w:t>Figure 8D</w:t>
      </w:r>
    </w:p>
    <w:p w14:paraId="7270BE88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6659A473" wp14:editId="1806CCD6">
            <wp:extent cx="1955800" cy="1256030"/>
            <wp:effectExtent l="0" t="0" r="6350" b="1270"/>
            <wp:docPr id="1695271853" name="Picture 6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1256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A68BB" w14:textId="77777777" w:rsidR="00F52502" w:rsidRDefault="00F52502" w:rsidP="00F52502">
      <w:pPr>
        <w:pStyle w:val="Heading2"/>
      </w:pPr>
      <w:bookmarkStart w:id="63" w:name="_Figure_8E"/>
      <w:bookmarkEnd w:id="63"/>
      <w:r>
        <w:lastRenderedPageBreak/>
        <w:t>Figure 8E</w:t>
      </w:r>
    </w:p>
    <w:p w14:paraId="43A0BB8E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 w:rsidRPr="00B24567">
        <w:rPr>
          <w:rFonts w:ascii="Calibri" w:hAnsi="Calibri" w:cs="Calibri"/>
        </w:rPr>
        <w:drawing>
          <wp:inline distT="0" distB="0" distL="0" distR="0" wp14:anchorId="57ECE749" wp14:editId="3671C88B">
            <wp:extent cx="2759103" cy="2628064"/>
            <wp:effectExtent l="0" t="0" r="3175" b="1270"/>
            <wp:docPr id="1530130809" name="Picture 1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0130809" name="Picture 1" descr="A screenshot of a computer screen&#10;&#10;Description automatically generated with medium confidenc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763783" cy="2632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80677" w14:textId="77777777" w:rsidR="00F52502" w:rsidRDefault="00F52502" w:rsidP="00F52502">
      <w:pPr>
        <w:pStyle w:val="Heading2"/>
      </w:pPr>
      <w:bookmarkStart w:id="64" w:name="_Figure_8F"/>
      <w:bookmarkEnd w:id="64"/>
      <w:r>
        <w:t>Figure 8F</w:t>
      </w:r>
    </w:p>
    <w:p w14:paraId="4E2CA878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46273AFC" wp14:editId="6A0EC21E">
            <wp:extent cx="2496820" cy="2067560"/>
            <wp:effectExtent l="0" t="0" r="0" b="8890"/>
            <wp:docPr id="887150470" name="Picture 6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6820" cy="206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7E800" w14:textId="77777777" w:rsidR="00F52502" w:rsidRDefault="00F52502" w:rsidP="00F52502">
      <w:pPr>
        <w:pStyle w:val="Heading2"/>
      </w:pPr>
      <w:bookmarkStart w:id="65" w:name="_Figure_8G"/>
      <w:bookmarkEnd w:id="65"/>
      <w:r>
        <w:t>Figure 8G</w:t>
      </w:r>
    </w:p>
    <w:p w14:paraId="3B9C0AC3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5339DA4E" wp14:editId="6D78C145">
            <wp:extent cx="2496820" cy="2154555"/>
            <wp:effectExtent l="0" t="0" r="0" b="0"/>
            <wp:docPr id="1095569192" name="Picture 6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6820" cy="2154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5AE9B" w14:textId="77777777" w:rsidR="00F52502" w:rsidRDefault="00F52502" w:rsidP="00F52502">
      <w:pPr>
        <w:pStyle w:val="Heading2"/>
      </w:pPr>
      <w:bookmarkStart w:id="66" w:name="_Figure_8H"/>
      <w:bookmarkEnd w:id="66"/>
      <w:r>
        <w:lastRenderedPageBreak/>
        <w:t>Figure 8H</w:t>
      </w:r>
    </w:p>
    <w:p w14:paraId="2E18735C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4C9B533A" wp14:editId="7DD4A5EB">
            <wp:extent cx="1955800" cy="1057275"/>
            <wp:effectExtent l="0" t="0" r="6350" b="9525"/>
            <wp:docPr id="766876368" name="Picture 59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E5E6B" w14:textId="77777777" w:rsidR="00F52502" w:rsidRDefault="00F52502" w:rsidP="00F52502">
      <w:pPr>
        <w:pStyle w:val="Heading2"/>
      </w:pPr>
      <w:bookmarkStart w:id="67" w:name="_Figure_8I"/>
      <w:bookmarkEnd w:id="67"/>
      <w:r>
        <w:t>Figure 8I</w:t>
      </w:r>
    </w:p>
    <w:p w14:paraId="71493271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61EE1E02" wp14:editId="07021376">
            <wp:extent cx="3355340" cy="5311775"/>
            <wp:effectExtent l="0" t="0" r="0" b="3175"/>
            <wp:docPr id="1116190986" name="Picture 5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5340" cy="531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117C2" w14:textId="77777777" w:rsidR="00F52502" w:rsidRDefault="00F52502" w:rsidP="00F52502">
      <w:pPr>
        <w:pStyle w:val="Heading2"/>
      </w:pPr>
      <w:bookmarkStart w:id="68" w:name="_Figure_8J"/>
      <w:bookmarkEnd w:id="68"/>
      <w:r>
        <w:lastRenderedPageBreak/>
        <w:t>Figure 8J</w:t>
      </w:r>
    </w:p>
    <w:p w14:paraId="309926F3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75B15C72" wp14:editId="303485AA">
            <wp:extent cx="3140710" cy="5057140"/>
            <wp:effectExtent l="0" t="0" r="2540" b="0"/>
            <wp:docPr id="1924884273" name="Picture 5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710" cy="5057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77F7F7" w14:textId="77777777" w:rsidR="00F52502" w:rsidRDefault="00F52502" w:rsidP="00F52502">
      <w:pPr>
        <w:pStyle w:val="Heading2"/>
      </w:pPr>
      <w:bookmarkStart w:id="69" w:name="_Figure_8K"/>
      <w:bookmarkEnd w:id="69"/>
      <w:r>
        <w:t>Figure 8K</w:t>
      </w:r>
    </w:p>
    <w:p w14:paraId="5B70A7B4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69F89529" wp14:editId="007F2DE6">
            <wp:extent cx="3291840" cy="2607945"/>
            <wp:effectExtent l="0" t="0" r="3810" b="1905"/>
            <wp:docPr id="348946510" name="Picture 5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2607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E90AA" w14:textId="77777777" w:rsidR="00F52502" w:rsidRDefault="00F52502" w:rsidP="00F52502">
      <w:pPr>
        <w:pStyle w:val="Heading2"/>
      </w:pPr>
      <w:bookmarkStart w:id="70" w:name="_Figure_8L"/>
      <w:bookmarkEnd w:id="70"/>
      <w:r>
        <w:lastRenderedPageBreak/>
        <w:t>Figure 8L</w:t>
      </w:r>
    </w:p>
    <w:p w14:paraId="74608F4A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2A108887" wp14:editId="575270D2">
            <wp:extent cx="3379470" cy="1741170"/>
            <wp:effectExtent l="0" t="0" r="0" b="0"/>
            <wp:docPr id="98963318" name="Picture 55" descr="A screenshot of a login box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 descr="A screenshot of a login box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9470" cy="1741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5F94D" w14:textId="77777777" w:rsidR="00F52502" w:rsidRDefault="00F52502" w:rsidP="00F52502">
      <w:pPr>
        <w:pStyle w:val="Heading2"/>
      </w:pPr>
      <w:bookmarkStart w:id="71" w:name="_Figure_8M"/>
      <w:bookmarkEnd w:id="71"/>
      <w:r>
        <w:t>Figure 8M</w:t>
      </w:r>
    </w:p>
    <w:p w14:paraId="5E19DCB5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10BEFC19" wp14:editId="09DA181D">
            <wp:extent cx="3371215" cy="3522345"/>
            <wp:effectExtent l="0" t="0" r="635" b="1905"/>
            <wp:docPr id="1904446579" name="Picture 5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215" cy="3522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34EE83" w14:textId="77777777" w:rsidR="00F52502" w:rsidRDefault="00F52502" w:rsidP="00F52502">
      <w:pPr>
        <w:pStyle w:val="Heading2"/>
      </w:pPr>
      <w:bookmarkStart w:id="72" w:name="_Figure_8N"/>
      <w:bookmarkEnd w:id="72"/>
      <w:r>
        <w:t>Figure 8N</w:t>
      </w:r>
    </w:p>
    <w:p w14:paraId="06AEDA81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0EDBB986" wp14:editId="1E690ADF">
            <wp:extent cx="6858000" cy="2002155"/>
            <wp:effectExtent l="0" t="0" r="0" b="0"/>
            <wp:docPr id="1408256471" name="Picture 5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002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014234" w14:textId="77777777" w:rsidR="00F52502" w:rsidRDefault="00F52502" w:rsidP="00F52502">
      <w:pPr>
        <w:pStyle w:val="Heading2"/>
      </w:pPr>
      <w:bookmarkStart w:id="73" w:name="_Figure_8O"/>
      <w:bookmarkEnd w:id="73"/>
      <w:r>
        <w:lastRenderedPageBreak/>
        <w:t xml:space="preserve"> Figure 8O</w:t>
      </w:r>
    </w:p>
    <w:p w14:paraId="3455BFB3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3ED2C189" wp14:editId="36578B46">
            <wp:extent cx="3999230" cy="1717675"/>
            <wp:effectExtent l="0" t="0" r="1270" b="0"/>
            <wp:docPr id="1589900278" name="Picture 5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9230" cy="171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804C7" w14:textId="77777777" w:rsidR="00F52502" w:rsidRDefault="00F52502" w:rsidP="00F52502">
      <w:pPr>
        <w:pStyle w:val="Heading2"/>
      </w:pPr>
      <w:bookmarkStart w:id="74" w:name="_Figure_8P"/>
      <w:bookmarkEnd w:id="74"/>
      <w:r>
        <w:t>Figure 8P</w:t>
      </w:r>
    </w:p>
    <w:p w14:paraId="40CC1C76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5786C27D" wp14:editId="67E008E1">
            <wp:extent cx="3943985" cy="6305550"/>
            <wp:effectExtent l="0" t="0" r="0" b="0"/>
            <wp:docPr id="456268339" name="Picture 5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985" cy="630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6CB05C" w14:textId="77777777" w:rsidR="00F52502" w:rsidRDefault="00F52502" w:rsidP="00F52502">
      <w:pPr>
        <w:pStyle w:val="Heading2"/>
      </w:pPr>
      <w:bookmarkStart w:id="75" w:name="_Figure_8Q"/>
      <w:bookmarkEnd w:id="75"/>
      <w:r>
        <w:lastRenderedPageBreak/>
        <w:t xml:space="preserve"> Figure 8Q</w:t>
      </w:r>
    </w:p>
    <w:p w14:paraId="71B69CED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18C186EB" wp14:editId="53619D6B">
            <wp:extent cx="3903980" cy="3140710"/>
            <wp:effectExtent l="0" t="0" r="1270" b="2540"/>
            <wp:docPr id="57435019" name="Picture 5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980" cy="314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F1255" w14:textId="77777777" w:rsidR="00F52502" w:rsidRDefault="00F52502" w:rsidP="00F52502">
      <w:pPr>
        <w:pStyle w:val="Heading2"/>
      </w:pPr>
      <w:bookmarkStart w:id="76" w:name="_Figure_8R"/>
      <w:bookmarkEnd w:id="76"/>
      <w:r>
        <w:t>Figure 8R</w:t>
      </w:r>
    </w:p>
    <w:p w14:paraId="285EFF74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62E0E69D" wp14:editId="68FBFF95">
            <wp:extent cx="6854190" cy="810895"/>
            <wp:effectExtent l="0" t="0" r="3810" b="8255"/>
            <wp:docPr id="438136650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4190" cy="81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ABDEF" w14:textId="77777777" w:rsidR="00F52502" w:rsidRDefault="00F52502" w:rsidP="00F52502">
      <w:pPr>
        <w:pStyle w:val="Heading2"/>
      </w:pPr>
      <w:bookmarkStart w:id="77" w:name="_Figure_8S"/>
      <w:bookmarkEnd w:id="77"/>
      <w:r>
        <w:t>Figure 8S</w:t>
      </w:r>
    </w:p>
    <w:p w14:paraId="02D56DE4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2688DC36" wp14:editId="6B74B85D">
            <wp:extent cx="2258060" cy="2774950"/>
            <wp:effectExtent l="0" t="0" r="8890" b="6350"/>
            <wp:docPr id="1110948056" name="Picture 4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8060" cy="277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5852A" w14:textId="77777777" w:rsidR="00F52502" w:rsidRDefault="00F52502" w:rsidP="00F52502">
      <w:pPr>
        <w:pStyle w:val="Heading2"/>
      </w:pPr>
      <w:bookmarkStart w:id="78" w:name="_Figure_8T"/>
      <w:bookmarkEnd w:id="78"/>
      <w:r>
        <w:lastRenderedPageBreak/>
        <w:t>Figure 8T</w:t>
      </w:r>
    </w:p>
    <w:p w14:paraId="10328517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77D1C330" wp14:editId="453A0EEF">
            <wp:extent cx="6854190" cy="826770"/>
            <wp:effectExtent l="0" t="0" r="3810" b="0"/>
            <wp:docPr id="243080496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4190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286BE3" w14:textId="77777777" w:rsidR="00F52502" w:rsidRDefault="00F52502" w:rsidP="00F52502">
      <w:pPr>
        <w:pStyle w:val="NormalWeb"/>
        <w:spacing w:before="0" w:beforeAutospacing="0" w:after="0" w:afterAutospacing="0"/>
        <w:rPr>
          <w:rFonts w:ascii="Calibri" w:hAnsi="Calibri" w:cs="Calibri"/>
        </w:rPr>
      </w:pPr>
      <w:r>
        <w:rPr>
          <w:rFonts w:ascii="Calibri" w:hAnsi="Calibri" w:cs="Calibri"/>
        </w:rPr>
        <w:t> </w:t>
      </w:r>
    </w:p>
    <w:p w14:paraId="12BFEDEF" w14:textId="77777777" w:rsidR="00F52502" w:rsidRDefault="00F52502" w:rsidP="00F52502">
      <w:pPr>
        <w:pStyle w:val="Heading2"/>
      </w:pPr>
      <w:bookmarkStart w:id="79" w:name="_Figure_9A"/>
      <w:bookmarkEnd w:id="79"/>
      <w:r>
        <w:t> Figure 9A</w:t>
      </w:r>
    </w:p>
    <w:p w14:paraId="6817B713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5F5BC276" wp14:editId="5E400853">
            <wp:extent cx="6858000" cy="3830320"/>
            <wp:effectExtent l="0" t="0" r="0" b="0"/>
            <wp:docPr id="297449792" name="Picture 7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3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73827" w14:textId="77777777" w:rsidR="00F52502" w:rsidRDefault="00F52502" w:rsidP="00F52502">
      <w:pPr>
        <w:pStyle w:val="Heading2"/>
      </w:pPr>
      <w:bookmarkStart w:id="80" w:name="_Figure_9B"/>
      <w:bookmarkEnd w:id="80"/>
      <w:r>
        <w:t>Figure 9B</w:t>
      </w:r>
    </w:p>
    <w:p w14:paraId="0B9231B9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598C41BA" wp14:editId="74C253C9">
            <wp:extent cx="2178685" cy="1025525"/>
            <wp:effectExtent l="0" t="0" r="0" b="3175"/>
            <wp:docPr id="437121113" name="Picture 7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8685" cy="102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8A3BEF" w14:textId="77777777" w:rsidR="00F52502" w:rsidRDefault="00F52502" w:rsidP="00F52502">
      <w:pPr>
        <w:pStyle w:val="Heading2"/>
      </w:pPr>
      <w:bookmarkStart w:id="81" w:name="_Figure_9C"/>
      <w:bookmarkEnd w:id="81"/>
      <w:r>
        <w:lastRenderedPageBreak/>
        <w:t>Figure 9C</w:t>
      </w:r>
    </w:p>
    <w:p w14:paraId="0C29FC5F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5E153057" wp14:editId="6DEC7037">
            <wp:extent cx="6376670" cy="3554095"/>
            <wp:effectExtent l="0" t="0" r="5080" b="8255"/>
            <wp:docPr id="97500118" name="Picture 7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6670" cy="3554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C37300" w14:textId="77777777" w:rsidR="00F52502" w:rsidRDefault="00F52502" w:rsidP="00F52502">
      <w:pPr>
        <w:pStyle w:val="Heading2"/>
      </w:pPr>
      <w:bookmarkStart w:id="82" w:name="_Figure_9D"/>
      <w:bookmarkEnd w:id="82"/>
      <w:r>
        <w:t>Figure 9D</w:t>
      </w:r>
    </w:p>
    <w:p w14:paraId="021F9119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2299DC6D" wp14:editId="03AA118D">
            <wp:extent cx="5971540" cy="4158615"/>
            <wp:effectExtent l="0" t="0" r="0" b="0"/>
            <wp:docPr id="1156929738" name="Picture 7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1540" cy="415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E28ED" w14:textId="77777777" w:rsidR="00F52502" w:rsidRDefault="00F52502" w:rsidP="00F52502">
      <w:pPr>
        <w:pStyle w:val="Heading2"/>
      </w:pPr>
      <w:bookmarkStart w:id="83" w:name="_Figure_9E"/>
      <w:bookmarkEnd w:id="83"/>
      <w:r>
        <w:lastRenderedPageBreak/>
        <w:t>Figure 9E</w:t>
      </w:r>
    </w:p>
    <w:p w14:paraId="0A44D276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2E6FFA6F" wp14:editId="18E72E3F">
            <wp:extent cx="5931535" cy="3888105"/>
            <wp:effectExtent l="0" t="0" r="0" b="0"/>
            <wp:docPr id="1616821329" name="Picture 6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3888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AB27E" w14:textId="77777777" w:rsidR="00F52502" w:rsidRDefault="00F52502" w:rsidP="00F52502">
      <w:pPr>
        <w:pStyle w:val="Heading2"/>
      </w:pPr>
      <w:bookmarkStart w:id="84" w:name="_Figure_9F"/>
      <w:bookmarkEnd w:id="84"/>
      <w:r>
        <w:t>Figure 9F</w:t>
      </w:r>
    </w:p>
    <w:p w14:paraId="05AE330A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77E5EA05" wp14:editId="4A4FB86D">
            <wp:extent cx="2727325" cy="1137285"/>
            <wp:effectExtent l="0" t="0" r="0" b="5715"/>
            <wp:docPr id="654317188" name="Picture 6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325" cy="113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8C101" w14:textId="77777777" w:rsidR="00F52502" w:rsidRDefault="00F52502" w:rsidP="00F52502">
      <w:pPr>
        <w:pStyle w:val="Heading2"/>
      </w:pPr>
      <w:bookmarkStart w:id="85" w:name="_Figure_9G"/>
      <w:bookmarkEnd w:id="85"/>
      <w:r>
        <w:t>Figure 9G</w:t>
      </w:r>
    </w:p>
    <w:p w14:paraId="2A4109F3" w14:textId="77777777" w:rsidR="00F52502" w:rsidRDefault="00F52502" w:rsidP="00F52502">
      <w:pPr>
        <w:pStyle w:val="NormalWeb"/>
        <w:spacing w:before="0" w:beforeAutospacing="0" w:after="0" w:afterAutospacing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6F631C1D" wp14:editId="483A81AA">
            <wp:extent cx="1621790" cy="596265"/>
            <wp:effectExtent l="0" t="0" r="0" b="0"/>
            <wp:docPr id="598111903" name="Picture 67" descr="A picture containing screenshot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 descr="A picture containing screenshot,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790" cy="596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766CD" w14:textId="77777777" w:rsidR="00F52502" w:rsidRDefault="00F52502" w:rsidP="00F52502">
      <w:pPr>
        <w:pStyle w:val="NormalWeb"/>
        <w:spacing w:before="0" w:beforeAutospacing="0" w:after="160" w:afterAutospacing="0"/>
      </w:pPr>
    </w:p>
    <w:p w14:paraId="2E9F90CE" w14:textId="77777777" w:rsidR="00F52502" w:rsidRDefault="00F52502" w:rsidP="00F52502">
      <w:pPr>
        <w:pStyle w:val="NormalWeb"/>
        <w:spacing w:before="0" w:beforeAutospacing="0" w:after="0" w:afterAutospacing="0"/>
        <w:rPr>
          <w:rFonts w:ascii="Calibri" w:hAnsi="Calibri" w:cs="Calibri"/>
        </w:rPr>
      </w:pPr>
      <w:r>
        <w:rPr>
          <w:rFonts w:ascii="Calibri" w:hAnsi="Calibri" w:cs="Calibri"/>
        </w:rPr>
        <w:t> </w:t>
      </w:r>
    </w:p>
    <w:p w14:paraId="3A82E981" w14:textId="77777777" w:rsidR="00F52502" w:rsidRDefault="00F52502" w:rsidP="00F52502">
      <w:pPr>
        <w:pStyle w:val="NormalWeb"/>
        <w:spacing w:before="0" w:beforeAutospacing="0" w:after="0" w:afterAutospacing="0"/>
        <w:rPr>
          <w:rFonts w:ascii="Calibri" w:hAnsi="Calibri" w:cs="Calibri"/>
        </w:rPr>
      </w:pPr>
      <w:r>
        <w:rPr>
          <w:rFonts w:ascii="Calibri" w:hAnsi="Calibri" w:cs="Calibri"/>
        </w:rPr>
        <w:t> </w:t>
      </w:r>
    </w:p>
    <w:p w14:paraId="4B44DC52" w14:textId="77777777" w:rsidR="00F52502" w:rsidRDefault="00F52502" w:rsidP="00F52502">
      <w:pPr>
        <w:pStyle w:val="NormalWeb"/>
        <w:spacing w:before="0" w:beforeAutospacing="0" w:after="160" w:afterAutospacing="0"/>
      </w:pPr>
    </w:p>
    <w:p w14:paraId="2BC50331" w14:textId="77777777" w:rsidR="00F52502" w:rsidRDefault="00F52502" w:rsidP="00F52502"/>
    <w:p w14:paraId="4F7E1288" w14:textId="44733511" w:rsidR="00F424D3" w:rsidRPr="00C13400" w:rsidRDefault="00F424D3" w:rsidP="00F52502"/>
    <w:sectPr w:rsidR="00F424D3" w:rsidRPr="00C13400" w:rsidSect="007C700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NTU2Nbc0MTQzNDFV0lEKTi0uzszPAykwqgUA7J+qNiwAAAA="/>
  </w:docVars>
  <w:rsids>
    <w:rsidRoot w:val="002279C3"/>
    <w:rsid w:val="00030993"/>
    <w:rsid w:val="00070BB3"/>
    <w:rsid w:val="00072E80"/>
    <w:rsid w:val="00123DA5"/>
    <w:rsid w:val="001608DD"/>
    <w:rsid w:val="00194690"/>
    <w:rsid w:val="001B4F14"/>
    <w:rsid w:val="00224F86"/>
    <w:rsid w:val="002279C3"/>
    <w:rsid w:val="002D74D2"/>
    <w:rsid w:val="003176E2"/>
    <w:rsid w:val="00317B4D"/>
    <w:rsid w:val="003275DF"/>
    <w:rsid w:val="00347287"/>
    <w:rsid w:val="003504CC"/>
    <w:rsid w:val="0036160C"/>
    <w:rsid w:val="003918B3"/>
    <w:rsid w:val="003B46EB"/>
    <w:rsid w:val="00404F2F"/>
    <w:rsid w:val="00531236"/>
    <w:rsid w:val="00534D92"/>
    <w:rsid w:val="006223C5"/>
    <w:rsid w:val="00634396"/>
    <w:rsid w:val="00682F55"/>
    <w:rsid w:val="006A0472"/>
    <w:rsid w:val="006D4884"/>
    <w:rsid w:val="006D661C"/>
    <w:rsid w:val="006E0CF3"/>
    <w:rsid w:val="007256A4"/>
    <w:rsid w:val="00733014"/>
    <w:rsid w:val="00781233"/>
    <w:rsid w:val="007C1FDB"/>
    <w:rsid w:val="007C7008"/>
    <w:rsid w:val="00821C3F"/>
    <w:rsid w:val="00824BE0"/>
    <w:rsid w:val="00846904"/>
    <w:rsid w:val="008A096F"/>
    <w:rsid w:val="008C0F88"/>
    <w:rsid w:val="00955FEB"/>
    <w:rsid w:val="009A185D"/>
    <w:rsid w:val="00A03C4B"/>
    <w:rsid w:val="00A0505F"/>
    <w:rsid w:val="00A270D5"/>
    <w:rsid w:val="00A66421"/>
    <w:rsid w:val="00A7444D"/>
    <w:rsid w:val="00AD10D4"/>
    <w:rsid w:val="00AF6FA1"/>
    <w:rsid w:val="00B22CC5"/>
    <w:rsid w:val="00BF4F16"/>
    <w:rsid w:val="00C13400"/>
    <w:rsid w:val="00C22153"/>
    <w:rsid w:val="00C93B88"/>
    <w:rsid w:val="00CD436C"/>
    <w:rsid w:val="00CE2D2D"/>
    <w:rsid w:val="00CE52A5"/>
    <w:rsid w:val="00D50541"/>
    <w:rsid w:val="00D656AD"/>
    <w:rsid w:val="00D66E1C"/>
    <w:rsid w:val="00DA5712"/>
    <w:rsid w:val="00DC1003"/>
    <w:rsid w:val="00DD1BE9"/>
    <w:rsid w:val="00DD4398"/>
    <w:rsid w:val="00E06405"/>
    <w:rsid w:val="00E23F04"/>
    <w:rsid w:val="00E536A8"/>
    <w:rsid w:val="00E84B31"/>
    <w:rsid w:val="00EB063A"/>
    <w:rsid w:val="00EC003D"/>
    <w:rsid w:val="00ED1078"/>
    <w:rsid w:val="00F011C9"/>
    <w:rsid w:val="00F424D3"/>
    <w:rsid w:val="00F52502"/>
    <w:rsid w:val="00FD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7BF11"/>
  <w15:chartTrackingRefBased/>
  <w15:docId w15:val="{36E5EEC0-1516-41AC-8EE4-7DEACA1D4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502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04CC"/>
    <w:pPr>
      <w:keepNext/>
      <w:keepLines/>
      <w:spacing w:before="480" w:after="24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04CC"/>
    <w:pPr>
      <w:keepNext/>
      <w:keepLines/>
      <w:spacing w:before="280" w:after="24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04CC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04CC"/>
    <w:rPr>
      <w:rFonts w:ascii="Times New Roman" w:eastAsiaTheme="majorEastAsia" w:hAnsi="Times New Roman" w:cstheme="majorBidi"/>
      <w:b/>
      <w:sz w:val="24"/>
      <w:szCs w:val="26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1608DD"/>
    <w:pPr>
      <w:spacing w:before="240" w:after="0"/>
      <w:jc w:val="left"/>
      <w:outlineLvl w:val="9"/>
    </w:pPr>
    <w:rPr>
      <w:b w:val="0"/>
      <w:kern w:val="0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D656AD"/>
    <w:pPr>
      <w:spacing w:before="100" w:beforeAutospacing="1" w:after="100" w:afterAutospacing="1" w:line="240" w:lineRule="auto"/>
    </w:pPr>
    <w:rPr>
      <w:rFonts w:eastAsia="Times New Roman" w:cs="Times New Roman"/>
      <w:kern w:val="0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69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7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1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0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9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jpeg"/><Relationship Id="rId21" Type="http://schemas.openxmlformats.org/officeDocument/2006/relationships/image" Target="media/image18.jpe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63" Type="http://schemas.openxmlformats.org/officeDocument/2006/relationships/image" Target="media/image60.png"/><Relationship Id="rId68" Type="http://schemas.openxmlformats.org/officeDocument/2006/relationships/image" Target="media/image65.jpeg"/><Relationship Id="rId84" Type="http://schemas.openxmlformats.org/officeDocument/2006/relationships/image" Target="media/image81.png"/><Relationship Id="rId16" Type="http://schemas.openxmlformats.org/officeDocument/2006/relationships/image" Target="media/image13.jpeg"/><Relationship Id="rId11" Type="http://schemas.openxmlformats.org/officeDocument/2006/relationships/image" Target="media/image8.jpeg"/><Relationship Id="rId32" Type="http://schemas.openxmlformats.org/officeDocument/2006/relationships/image" Target="media/image29.jpeg"/><Relationship Id="rId37" Type="http://schemas.openxmlformats.org/officeDocument/2006/relationships/image" Target="media/image34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74" Type="http://schemas.openxmlformats.org/officeDocument/2006/relationships/image" Target="media/image71.png"/><Relationship Id="rId79" Type="http://schemas.openxmlformats.org/officeDocument/2006/relationships/image" Target="media/image76.jpeg"/><Relationship Id="rId5" Type="http://schemas.openxmlformats.org/officeDocument/2006/relationships/image" Target="media/image2.png"/><Relationship Id="rId19" Type="http://schemas.openxmlformats.org/officeDocument/2006/relationships/image" Target="media/image16.jpeg"/><Relationship Id="rId14" Type="http://schemas.openxmlformats.org/officeDocument/2006/relationships/image" Target="media/image11.png"/><Relationship Id="rId22" Type="http://schemas.openxmlformats.org/officeDocument/2006/relationships/image" Target="media/image19.jpeg"/><Relationship Id="rId27" Type="http://schemas.openxmlformats.org/officeDocument/2006/relationships/image" Target="media/image24.jpeg"/><Relationship Id="rId30" Type="http://schemas.openxmlformats.org/officeDocument/2006/relationships/image" Target="media/image27.jpe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jpeg"/><Relationship Id="rId56" Type="http://schemas.openxmlformats.org/officeDocument/2006/relationships/image" Target="media/image53.png"/><Relationship Id="rId64" Type="http://schemas.openxmlformats.org/officeDocument/2006/relationships/image" Target="media/image61.png"/><Relationship Id="rId69" Type="http://schemas.openxmlformats.org/officeDocument/2006/relationships/image" Target="media/image66.jpeg"/><Relationship Id="rId77" Type="http://schemas.openxmlformats.org/officeDocument/2006/relationships/image" Target="media/image74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72" Type="http://schemas.openxmlformats.org/officeDocument/2006/relationships/image" Target="media/image69.jpeg"/><Relationship Id="rId80" Type="http://schemas.openxmlformats.org/officeDocument/2006/relationships/image" Target="media/image77.jpeg"/><Relationship Id="rId85" Type="http://schemas.openxmlformats.org/officeDocument/2006/relationships/image" Target="media/image82.png"/><Relationship Id="rId3" Type="http://schemas.openxmlformats.org/officeDocument/2006/relationships/webSettings" Target="webSettings.xml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5" Type="http://schemas.openxmlformats.org/officeDocument/2006/relationships/image" Target="media/image22.jpe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jpeg"/><Relationship Id="rId67" Type="http://schemas.openxmlformats.org/officeDocument/2006/relationships/image" Target="media/image64.jpeg"/><Relationship Id="rId20" Type="http://schemas.openxmlformats.org/officeDocument/2006/relationships/image" Target="media/image17.jpeg"/><Relationship Id="rId41" Type="http://schemas.openxmlformats.org/officeDocument/2006/relationships/image" Target="media/image38.png"/><Relationship Id="rId54" Type="http://schemas.openxmlformats.org/officeDocument/2006/relationships/image" Target="media/image51.jpeg"/><Relationship Id="rId62" Type="http://schemas.openxmlformats.org/officeDocument/2006/relationships/image" Target="media/image59.png"/><Relationship Id="rId70" Type="http://schemas.openxmlformats.org/officeDocument/2006/relationships/image" Target="media/image67.jpeg"/><Relationship Id="rId75" Type="http://schemas.openxmlformats.org/officeDocument/2006/relationships/image" Target="media/image72.png"/><Relationship Id="rId83" Type="http://schemas.openxmlformats.org/officeDocument/2006/relationships/image" Target="media/image80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jpeg"/><Relationship Id="rId23" Type="http://schemas.openxmlformats.org/officeDocument/2006/relationships/image" Target="media/image20.jpeg"/><Relationship Id="rId28" Type="http://schemas.openxmlformats.org/officeDocument/2006/relationships/image" Target="media/image25.jpeg"/><Relationship Id="rId36" Type="http://schemas.openxmlformats.org/officeDocument/2006/relationships/image" Target="media/image33.png"/><Relationship Id="rId49" Type="http://schemas.openxmlformats.org/officeDocument/2006/relationships/image" Target="media/image46.jpeg"/><Relationship Id="rId57" Type="http://schemas.openxmlformats.org/officeDocument/2006/relationships/image" Target="media/image54.png"/><Relationship Id="rId10" Type="http://schemas.openxmlformats.org/officeDocument/2006/relationships/image" Target="media/image7.jpeg"/><Relationship Id="rId31" Type="http://schemas.openxmlformats.org/officeDocument/2006/relationships/image" Target="media/image28.jpe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jpeg"/><Relationship Id="rId65" Type="http://schemas.openxmlformats.org/officeDocument/2006/relationships/image" Target="media/image62.png"/><Relationship Id="rId73" Type="http://schemas.openxmlformats.org/officeDocument/2006/relationships/image" Target="media/image70.png"/><Relationship Id="rId78" Type="http://schemas.openxmlformats.org/officeDocument/2006/relationships/image" Target="media/image75.png"/><Relationship Id="rId81" Type="http://schemas.openxmlformats.org/officeDocument/2006/relationships/image" Target="media/image78.jpeg"/><Relationship Id="rId86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pn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39" Type="http://schemas.openxmlformats.org/officeDocument/2006/relationships/image" Target="media/image36.png"/><Relationship Id="rId34" Type="http://schemas.openxmlformats.org/officeDocument/2006/relationships/image" Target="media/image31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6" Type="http://schemas.openxmlformats.org/officeDocument/2006/relationships/image" Target="media/image73.png"/><Relationship Id="rId7" Type="http://schemas.openxmlformats.org/officeDocument/2006/relationships/image" Target="media/image4.png"/><Relationship Id="rId71" Type="http://schemas.openxmlformats.org/officeDocument/2006/relationships/image" Target="media/image68.jpeg"/><Relationship Id="rId2" Type="http://schemas.openxmlformats.org/officeDocument/2006/relationships/settings" Target="settings.xml"/><Relationship Id="rId29" Type="http://schemas.openxmlformats.org/officeDocument/2006/relationships/image" Target="media/image26.jpeg"/><Relationship Id="rId24" Type="http://schemas.openxmlformats.org/officeDocument/2006/relationships/image" Target="media/image21.jpe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66" Type="http://schemas.openxmlformats.org/officeDocument/2006/relationships/image" Target="media/image63.png"/><Relationship Id="rId87" Type="http://schemas.openxmlformats.org/officeDocument/2006/relationships/theme" Target="theme/theme1.xml"/><Relationship Id="rId61" Type="http://schemas.openxmlformats.org/officeDocument/2006/relationships/image" Target="media/image58.png"/><Relationship Id="rId82" Type="http://schemas.openxmlformats.org/officeDocument/2006/relationships/image" Target="media/image7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34</Pages>
  <Words>151</Words>
  <Characters>865</Characters>
  <Application>Microsoft Office Word</Application>
  <DocSecurity>0</DocSecurity>
  <Lines>7</Lines>
  <Paragraphs>2</Paragraphs>
  <ScaleCrop>false</ScaleCrop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 W</dc:creator>
  <cp:keywords/>
  <dc:description/>
  <cp:lastModifiedBy>K W</cp:lastModifiedBy>
  <cp:revision>69</cp:revision>
  <dcterms:created xsi:type="dcterms:W3CDTF">2023-05-10T01:22:00Z</dcterms:created>
  <dcterms:modified xsi:type="dcterms:W3CDTF">2023-05-10T20:49:00Z</dcterms:modified>
</cp:coreProperties>
</file>